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0F6A" w:rsidRDefault="0012332B">
      <w:pPr>
        <w:spacing w:before="60"/>
        <w:ind w:left="2348"/>
        <w:rPr>
          <w:b/>
          <w:sz w:val="28"/>
        </w:rPr>
      </w:pPr>
      <w:r>
        <w:rPr>
          <w:b/>
          <w:sz w:val="28"/>
        </w:rPr>
        <w:t>Authorization to Release Health Information</w:t>
      </w:r>
    </w:p>
    <w:p w:rsidR="00040F6A" w:rsidRDefault="005E6697">
      <w:pPr>
        <w:pStyle w:val="BodyText"/>
        <w:spacing w:before="6"/>
        <w:rPr>
          <w:b/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6CB92866" wp14:editId="157096BB">
                <wp:simplePos x="0" y="0"/>
                <wp:positionH relativeFrom="page">
                  <wp:posOffset>800735</wp:posOffset>
                </wp:positionH>
                <wp:positionV relativeFrom="paragraph">
                  <wp:posOffset>116840</wp:posOffset>
                </wp:positionV>
                <wp:extent cx="6262370" cy="1235075"/>
                <wp:effectExtent l="10160" t="6985" r="4445" b="5715"/>
                <wp:wrapTopAndBottom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2370" cy="1235075"/>
                          <a:chOff x="1261" y="184"/>
                          <a:chExt cx="9862" cy="1945"/>
                        </a:xfrm>
                      </wpg:grpSpPr>
                      <wps:wsp>
                        <wps:cNvPr id="19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266" y="213"/>
                            <a:ext cx="9852" cy="334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266" y="189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1266" y="208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266" y="546"/>
                            <a:ext cx="9852" cy="230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266" y="777"/>
                            <a:ext cx="9852" cy="253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266" y="1030"/>
                            <a:ext cx="9852" cy="252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266" y="1282"/>
                            <a:ext cx="9852" cy="253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266" y="1535"/>
                            <a:ext cx="9852" cy="230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266" y="1766"/>
                            <a:ext cx="9852" cy="334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266" y="2123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266" y="2104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266" y="198"/>
                            <a:ext cx="9852" cy="1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40F6A" w:rsidRDefault="0012332B">
                              <w:pPr>
                                <w:spacing w:before="94"/>
                                <w:ind w:left="30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atient Information:</w:t>
                              </w:r>
                            </w:p>
                            <w:p w:rsidR="00040F6A" w:rsidRDefault="00040F6A">
                              <w:pPr>
                                <w:spacing w:before="9"/>
                                <w:rPr>
                                  <w:b/>
                                  <w:sz w:val="19"/>
                                </w:rPr>
                              </w:pPr>
                            </w:p>
                            <w:p w:rsidR="00040F6A" w:rsidRDefault="0012332B">
                              <w:pPr>
                                <w:tabs>
                                  <w:tab w:val="left" w:pos="6131"/>
                                  <w:tab w:val="left" w:pos="8613"/>
                                </w:tabs>
                                <w:ind w:left="30"/>
                              </w:pPr>
                              <w:r>
                                <w:t>Nam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Patient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Date of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 xml:space="preserve">Birth </w:t>
                              </w:r>
                              <w:r>
                                <w:rPr>
                                  <w:w w:val="9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  <w:p w:rsidR="00040F6A" w:rsidRDefault="0012332B">
                              <w:pPr>
                                <w:tabs>
                                  <w:tab w:val="left" w:pos="6159"/>
                                  <w:tab w:val="left" w:pos="8633"/>
                                </w:tabs>
                                <w:spacing w:before="25" w:line="480" w:lineRule="atLeast"/>
                                <w:ind w:left="30" w:right="1181"/>
                              </w:pPr>
                              <w:r>
                                <w:t>Address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 xml:space="preserve"> City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State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Zip</w:t>
                              </w:r>
                              <w:r>
                                <w:rPr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Phon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B92866" id="Group 19" o:spid="_x0000_s1026" style="position:absolute;margin-left:63.05pt;margin-top:9.2pt;width:493.1pt;height:97.25pt;z-index:1048;mso-wrap-distance-left:0;mso-wrap-distance-right:0;mso-position-horizontal-relative:page" coordorigin="1261,184" coordsize="9862,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">
                <v:rect id="Rectangle 31" o:spid="_x0000_s1027" style="position:absolute;left:1266;top:213;width:9852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" fillcolor="#f3f3f3" stroked="f"/>
                <v:line id="Line 30" o:spid="_x0000_s1028" style="position:absolute;visibility:visible;mso-wrap-style:square" from="1266,189" to="11118,1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" strokeweight=".16936mm"/>
                <v:line id="Line 29" o:spid="_x0000_s1029" style="position:absolute;visibility:visible;mso-wrap-style:square" from="1266,208" to="11118,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" strokeweight=".48pt"/>
                <v:rect id="Rectangle 28" o:spid="_x0000_s1030" style="position:absolute;left:1266;top:546;width:9852;height: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" fillcolor="#f3f3f3" stroked="f"/>
                <v:rect id="Rectangle 27" o:spid="_x0000_s1031" style="position:absolute;left:1266;top:777;width:9852;height: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" fillcolor="#f3f3f3" stroked="f"/>
                <v:rect id="Rectangle 26" o:spid="_x0000_s1032" style="position:absolute;left:1266;top:1030;width:9852;height:2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" fillcolor="#f3f3f3" stroked="f"/>
                <v:rect id="Rectangle 25" o:spid="_x0000_s1033" style="position:absolute;left:1266;top:1282;width:9852;height: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" fillcolor="#f3f3f3" stroked="f"/>
                <v:rect id="Rectangle 24" o:spid="_x0000_s1034" style="position:absolute;left:1266;top:1535;width:9852;height: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" fillcolor="#f3f3f3" stroked="f"/>
                <v:rect id="Rectangle 23" o:spid="_x0000_s1035" style="position:absolute;left:1266;top:1766;width:9852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" fillcolor="#f3f3f3" stroked="f"/>
                <v:line id="Line 22" o:spid="_x0000_s1036" style="position:absolute;visibility:visible;mso-wrap-style:square" from="1266,2123" to="11118,2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" strokeweight=".48pt"/>
                <v:line id="Line 21" o:spid="_x0000_s1037" style="position:absolute;visibility:visible;mso-wrap-style:square" from="1266,2104" to="11118,21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" strokeweight=".16936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38" type="#_x0000_t202" style="position:absolute;left:1266;top:198;width:9852;height:1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inset="0,0,0,0">
                    <w:txbxContent>
                      <w:p w:rsidR="00040F6A" w:rsidRDefault="0012332B">
                        <w:pPr>
                          <w:spacing w:before="94"/>
                          <w:ind w:left="30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atient Information:</w:t>
                        </w:r>
                      </w:p>
                      <w:p w:rsidR="00040F6A" w:rsidRDefault="00040F6A">
                        <w:pPr>
                          <w:spacing w:before="9"/>
                          <w:rPr>
                            <w:b/>
                            <w:sz w:val="19"/>
                          </w:rPr>
                        </w:pPr>
                      </w:p>
                      <w:p w:rsidR="00040F6A" w:rsidRDefault="0012332B">
                        <w:pPr>
                          <w:tabs>
                            <w:tab w:val="left" w:pos="6131"/>
                            <w:tab w:val="left" w:pos="8613"/>
                          </w:tabs>
                          <w:ind w:left="30"/>
                        </w:pPr>
                        <w:r>
                          <w:t>Nam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Patient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Date of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 xml:space="preserve">Birth </w:t>
                        </w:r>
                        <w:r>
                          <w:rPr>
                            <w:w w:val="99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  <w:p w:rsidR="00040F6A" w:rsidRDefault="0012332B">
                        <w:pPr>
                          <w:tabs>
                            <w:tab w:val="left" w:pos="6159"/>
                            <w:tab w:val="left" w:pos="8633"/>
                          </w:tabs>
                          <w:spacing w:before="25" w:line="480" w:lineRule="atLeast"/>
                          <w:ind w:left="30" w:right="1181"/>
                        </w:pPr>
                        <w:r>
                          <w:t>Address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 xml:space="preserve"> City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State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Zip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Phon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w w:val="99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40F6A" w:rsidRDefault="00040F6A">
      <w:pPr>
        <w:pStyle w:val="BodyText"/>
        <w:spacing w:before="5"/>
        <w:rPr>
          <w:b/>
          <w:sz w:val="26"/>
        </w:rPr>
      </w:pPr>
    </w:p>
    <w:p w:rsidR="00040F6A" w:rsidRDefault="0012332B">
      <w:pPr>
        <w:pStyle w:val="Heading1"/>
        <w:tabs>
          <w:tab w:val="left" w:pos="5478"/>
        </w:tabs>
        <w:spacing w:line="275" w:lineRule="exact"/>
        <w:ind w:left="196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may release the following</w:t>
      </w:r>
      <w:r>
        <w:rPr>
          <w:spacing w:val="-5"/>
        </w:rPr>
        <w:t xml:space="preserve"> </w:t>
      </w:r>
      <w:r>
        <w:t>information:</w:t>
      </w:r>
    </w:p>
    <w:p w:rsidR="00040F6A" w:rsidRDefault="0012332B">
      <w:pPr>
        <w:pStyle w:val="BodyText"/>
        <w:spacing w:line="229" w:lineRule="exact"/>
        <w:ind w:left="1936"/>
      </w:pPr>
      <w:r>
        <w:t>(Name of the entity)</w:t>
      </w:r>
    </w:p>
    <w:p w:rsidR="00040F6A" w:rsidRDefault="0012332B">
      <w:pPr>
        <w:pStyle w:val="Heading3"/>
        <w:numPr>
          <w:ilvl w:val="0"/>
          <w:numId w:val="2"/>
        </w:numPr>
        <w:tabs>
          <w:tab w:val="left" w:pos="496"/>
          <w:tab w:val="left" w:pos="3327"/>
          <w:tab w:val="left" w:pos="7353"/>
        </w:tabs>
        <w:spacing w:before="185" w:line="252" w:lineRule="exact"/>
        <w:rPr>
          <w:rFonts w:ascii="Wingdings" w:hAnsi="Wingdings"/>
        </w:rPr>
      </w:pPr>
      <w:r>
        <w:t>Entire</w:t>
      </w:r>
      <w:r>
        <w:rPr>
          <w:spacing w:val="-1"/>
        </w:rPr>
        <w:t xml:space="preserve"> </w:t>
      </w:r>
      <w:r>
        <w:t>record</w:t>
      </w:r>
      <w:r>
        <w:tab/>
      </w:r>
      <w:proofErr w:type="gramStart"/>
      <w:r>
        <w:rPr>
          <w:rFonts w:ascii="Wingdings" w:hAnsi="Wingdings"/>
        </w:rPr>
        <w:t></w:t>
      </w:r>
      <w:r>
        <w:t xml:space="preserve"> </w:t>
      </w:r>
      <w:r>
        <w:rPr>
          <w:spacing w:val="52"/>
        </w:rPr>
        <w:t xml:space="preserve"> </w:t>
      </w:r>
      <w:r>
        <w:t>Financial</w:t>
      </w:r>
      <w:proofErr w:type="gramEnd"/>
      <w:r>
        <w:rPr>
          <w:spacing w:val="-1"/>
        </w:rPr>
        <w:t xml:space="preserve"> </w:t>
      </w:r>
      <w:r>
        <w:t>records</w:t>
      </w:r>
      <w:r>
        <w:tab/>
      </w:r>
      <w:r>
        <w:rPr>
          <w:rFonts w:ascii="Wingdings" w:hAnsi="Wingdings"/>
        </w:rPr>
        <w:t></w:t>
      </w:r>
      <w:r>
        <w:t xml:space="preserve">   Office visit</w:t>
      </w:r>
      <w:r>
        <w:rPr>
          <w:spacing w:val="-5"/>
        </w:rPr>
        <w:t xml:space="preserve"> </w:t>
      </w:r>
      <w:r>
        <w:t>notes</w:t>
      </w:r>
    </w:p>
    <w:p w:rsidR="00040F6A" w:rsidRDefault="005E6697">
      <w:pPr>
        <w:pStyle w:val="ListParagraph"/>
        <w:numPr>
          <w:ilvl w:val="0"/>
          <w:numId w:val="2"/>
        </w:numPr>
        <w:tabs>
          <w:tab w:val="left" w:pos="496"/>
        </w:tabs>
        <w:spacing w:line="252" w:lineRule="exact"/>
        <w:ind w:left="495"/>
        <w:rPr>
          <w:rFonts w:ascii="Wingdings"/>
        </w:rPr>
      </w:pPr>
      <w:r>
        <w:t>X-rays</w:t>
      </w:r>
    </w:p>
    <w:p w:rsidR="00040F6A" w:rsidRDefault="005E6697">
      <w:pPr>
        <w:pStyle w:val="BodyText"/>
        <w:spacing w:before="9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96" behindDoc="0" locked="0" layoutInCell="1" allowOverlap="1" wp14:anchorId="164FBC21" wp14:editId="32466849">
                <wp:simplePos x="0" y="0"/>
                <wp:positionH relativeFrom="page">
                  <wp:posOffset>800735</wp:posOffset>
                </wp:positionH>
                <wp:positionV relativeFrom="paragraph">
                  <wp:posOffset>118110</wp:posOffset>
                </wp:positionV>
                <wp:extent cx="6262370" cy="1221105"/>
                <wp:effectExtent l="10160" t="6350" r="4445" b="10795"/>
                <wp:wrapTopAndBottom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2370" cy="1221105"/>
                          <a:chOff x="1261" y="186"/>
                          <a:chExt cx="9862" cy="1923"/>
                        </a:xfrm>
                      </wpg:grpSpPr>
                      <wps:wsp>
                        <wps:cNvPr id="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266" y="215"/>
                            <a:ext cx="9852" cy="335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266" y="191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266" y="211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266" y="550"/>
                            <a:ext cx="9852" cy="229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266" y="779"/>
                            <a:ext cx="9852" cy="253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266" y="1033"/>
                            <a:ext cx="9852" cy="230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266" y="1263"/>
                            <a:ext cx="9852" cy="253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266" y="1516"/>
                            <a:ext cx="9852" cy="229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266" y="1745"/>
                            <a:ext cx="9852" cy="335"/>
                          </a:xfrm>
                          <a:prstGeom prst="rect">
                            <a:avLst/>
                          </a:prstGeom>
                          <a:solidFill>
                            <a:srgbClr val="F3F3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266" y="2104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266" y="2085"/>
                            <a:ext cx="985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266" y="201"/>
                            <a:ext cx="9852" cy="1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40F6A" w:rsidRDefault="0012332B">
                              <w:pPr>
                                <w:spacing w:before="94"/>
                                <w:ind w:left="30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Entity or person who will receive the information:</w:t>
                              </w:r>
                            </w:p>
                            <w:p w:rsidR="00040F6A" w:rsidRDefault="00040F6A">
                              <w:pPr>
                                <w:spacing w:before="9"/>
                                <w:rPr>
                                  <w:sz w:val="19"/>
                                </w:rPr>
                              </w:pPr>
                            </w:p>
                            <w:p w:rsidR="00040F6A" w:rsidRDefault="0012332B">
                              <w:pPr>
                                <w:tabs>
                                  <w:tab w:val="left" w:pos="8557"/>
                                  <w:tab w:val="left" w:pos="8638"/>
                                </w:tabs>
                                <w:spacing w:line="458" w:lineRule="auto"/>
                                <w:ind w:left="30" w:right="1211"/>
                              </w:pPr>
                              <w:r>
                                <w:t>Name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 xml:space="preserve"> Address</w:t>
                              </w:r>
                              <w:r>
                                <w:rPr>
                                  <w:w w:val="9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  <w:p w:rsidR="00040F6A" w:rsidRDefault="0012332B">
                              <w:pPr>
                                <w:tabs>
                                  <w:tab w:val="left" w:pos="6049"/>
                                  <w:tab w:val="left" w:pos="8522"/>
                                </w:tabs>
                                <w:spacing w:before="10"/>
                                <w:ind w:left="30"/>
                              </w:pPr>
                              <w:r>
                                <w:t>City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State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Zip</w:t>
                              </w:r>
                              <w:r>
                                <w:rPr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 xml:space="preserve">Phone </w:t>
                              </w:r>
                              <w:r>
                                <w:rPr>
                                  <w:w w:val="9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4FBC21" id="Group 6" o:spid="_x0000_s1039" style="position:absolute;margin-left:63.05pt;margin-top:9.3pt;width:493.1pt;height:96.15pt;z-index:1096;mso-wrap-distance-left:0;mso-wrap-distance-right:0;mso-position-horizontal-relative:page" coordorigin="1261,186" coordsize="9862,19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">
                <v:rect id="Rectangle 18" o:spid="_x0000_s1040" style="position:absolute;left:1266;top:215;width:9852;height: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" fillcolor="#f3f3f3" stroked="f"/>
                <v:line id="Line 17" o:spid="_x0000_s1041" style="position:absolute;visibility:visible;mso-wrap-style:square" from="1266,191" to="11118,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 strokeweight=".48pt"/>
                <v:line id="Line 16" o:spid="_x0000_s1042" style="position:absolute;visibility:visible;mso-wrap-style:square" from="1266,211" to="11118,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" strokeweight=".48pt"/>
                <v:rect id="Rectangle 15" o:spid="_x0000_s1043" style="position:absolute;left:1266;top:550;width:9852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" fillcolor="#f3f3f3" stroked="f"/>
                <v:rect id="Rectangle 14" o:spid="_x0000_s1044" style="position:absolute;left:1266;top:779;width:9852;height: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" fillcolor="#f3f3f3" stroked="f"/>
                <v:rect id="Rectangle 13" o:spid="_x0000_s1045" style="position:absolute;left:1266;top:1033;width:9852;height: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" fillcolor="#f3f3f3" stroked="f"/>
                <v:rect id="Rectangle 12" o:spid="_x0000_s1046" style="position:absolute;left:1266;top:1263;width:9852;height: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" fillcolor="#f3f3f3" stroked="f"/>
                <v:rect id="Rectangle 11" o:spid="_x0000_s1047" style="position:absolute;left:1266;top:1516;width:9852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" fillcolor="#f3f3f3" stroked="f"/>
                <v:rect id="Rectangle 10" o:spid="_x0000_s1048" style="position:absolute;left:1266;top:1745;width:9852;height: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" fillcolor="#f3f3f3" stroked="f"/>
                <v:line id="Line 9" o:spid="_x0000_s1049" style="position:absolute;visibility:visible;mso-wrap-style:square" from="1266,2104" to="11118,21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<v:line id="Line 8" o:spid="_x0000_s1050" style="position:absolute;visibility:visible;mso-wrap-style:square" from="1266,2085" to="11118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v:shape id="Text Box 7" o:spid="_x0000_s1051" type="#_x0000_t202" style="position:absolute;left:1266;top:201;width:9852;height:18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:rsidR="00040F6A" w:rsidRDefault="0012332B">
                        <w:pPr>
                          <w:spacing w:before="94"/>
                          <w:ind w:left="30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Entity or person who will receive the information:</w:t>
                        </w:r>
                      </w:p>
                      <w:p w:rsidR="00040F6A" w:rsidRDefault="00040F6A">
                        <w:pPr>
                          <w:spacing w:before="9"/>
                          <w:rPr>
                            <w:sz w:val="19"/>
                          </w:rPr>
                        </w:pPr>
                      </w:p>
                      <w:p w:rsidR="00040F6A" w:rsidRDefault="0012332B">
                        <w:pPr>
                          <w:tabs>
                            <w:tab w:val="left" w:pos="8557"/>
                            <w:tab w:val="left" w:pos="8638"/>
                          </w:tabs>
                          <w:spacing w:line="458" w:lineRule="auto"/>
                          <w:ind w:left="30" w:right="1211"/>
                        </w:pPr>
                        <w:r>
                          <w:t>Name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 xml:space="preserve"> Address</w:t>
                        </w:r>
                        <w:r>
                          <w:rPr>
                            <w:w w:val="99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  <w:p w:rsidR="00040F6A" w:rsidRDefault="0012332B">
                        <w:pPr>
                          <w:tabs>
                            <w:tab w:val="left" w:pos="6049"/>
                            <w:tab w:val="left" w:pos="8522"/>
                          </w:tabs>
                          <w:spacing w:before="10"/>
                          <w:ind w:left="30"/>
                        </w:pPr>
                        <w:r>
                          <w:t>City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State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Zip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 xml:space="preserve">Phone </w:t>
                        </w:r>
                        <w:r>
                          <w:rPr>
                            <w:w w:val="99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40F6A" w:rsidRDefault="0012332B">
      <w:pPr>
        <w:pStyle w:val="Heading1"/>
        <w:numPr>
          <w:ilvl w:val="0"/>
          <w:numId w:val="2"/>
        </w:numPr>
        <w:tabs>
          <w:tab w:val="left" w:pos="496"/>
          <w:tab w:val="left" w:pos="9782"/>
        </w:tabs>
        <w:rPr>
          <w:rFonts w:ascii="Wingdings"/>
        </w:rPr>
      </w:pPr>
      <w:r>
        <w:t>Send the information electronically. Email</w:t>
      </w:r>
      <w:r>
        <w:rPr>
          <w:spacing w:val="-3"/>
        </w:rPr>
        <w:t xml:space="preserve"> </w:t>
      </w:r>
      <w:r>
        <w:t xml:space="preserve">address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40F6A" w:rsidRDefault="0012332B">
      <w:pPr>
        <w:pStyle w:val="ListParagraph"/>
        <w:numPr>
          <w:ilvl w:val="0"/>
          <w:numId w:val="2"/>
        </w:numPr>
        <w:tabs>
          <w:tab w:val="left" w:pos="496"/>
        </w:tabs>
        <w:spacing w:before="127" w:line="228" w:lineRule="auto"/>
        <w:ind w:right="318"/>
        <w:rPr>
          <w:rFonts w:ascii="Wingdings"/>
          <w:sz w:val="24"/>
        </w:rPr>
      </w:pPr>
      <w:r>
        <w:rPr>
          <w:sz w:val="18"/>
        </w:rPr>
        <w:t xml:space="preserve">For </w:t>
      </w:r>
      <w:r>
        <w:rPr>
          <w:b/>
          <w:sz w:val="18"/>
        </w:rPr>
        <w:t xml:space="preserve">email communication </w:t>
      </w:r>
      <w:r>
        <w:rPr>
          <w:sz w:val="18"/>
        </w:rPr>
        <w:t>I understand that if information is not sent in an encrypted manner there is a risk it could be accessed inappropriately. I still elect to move forward to allow email communications to</w:t>
      </w:r>
      <w:r>
        <w:rPr>
          <w:spacing w:val="-26"/>
          <w:sz w:val="18"/>
        </w:rPr>
        <w:t xml:space="preserve"> </w:t>
      </w:r>
      <w:r>
        <w:rPr>
          <w:sz w:val="18"/>
        </w:rPr>
        <w:t>occur.</w:t>
      </w:r>
    </w:p>
    <w:p w:rsidR="00040F6A" w:rsidRDefault="0012332B">
      <w:pPr>
        <w:pStyle w:val="Heading1"/>
        <w:spacing w:before="126"/>
        <w:ind w:right="391"/>
      </w:pPr>
      <w:r>
        <w:t>This authorization shall be in effect until the information has been forwarded as requested or until the course of treatment is complete.</w:t>
      </w:r>
    </w:p>
    <w:p w:rsidR="00040F6A" w:rsidRDefault="0012332B">
      <w:pPr>
        <w:spacing w:before="183" w:line="229" w:lineRule="exact"/>
        <w:ind w:left="135"/>
        <w:rPr>
          <w:b/>
          <w:sz w:val="20"/>
        </w:rPr>
      </w:pPr>
      <w:r>
        <w:rPr>
          <w:b/>
          <w:sz w:val="20"/>
        </w:rPr>
        <w:t>Patient Rights: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spacing w:line="243" w:lineRule="exact"/>
        <w:rPr>
          <w:sz w:val="20"/>
        </w:rPr>
      </w:pPr>
      <w:r>
        <w:rPr>
          <w:sz w:val="20"/>
        </w:rPr>
        <w:t>I</w:t>
      </w:r>
      <w:r>
        <w:rPr>
          <w:spacing w:val="-5"/>
          <w:sz w:val="20"/>
        </w:rPr>
        <w:t xml:space="preserve"> </w:t>
      </w:r>
      <w:r>
        <w:rPr>
          <w:sz w:val="20"/>
        </w:rPr>
        <w:t>hav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ight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revoke</w:t>
      </w:r>
      <w:r>
        <w:rPr>
          <w:spacing w:val="-3"/>
          <w:sz w:val="20"/>
        </w:rPr>
        <w:t xml:space="preserve"> </w:t>
      </w:r>
      <w:r>
        <w:rPr>
          <w:sz w:val="20"/>
        </w:rPr>
        <w:t>this</w:t>
      </w:r>
      <w:r>
        <w:rPr>
          <w:spacing w:val="-5"/>
          <w:sz w:val="20"/>
        </w:rPr>
        <w:t xml:space="preserve"> </w:t>
      </w:r>
      <w:r>
        <w:rPr>
          <w:sz w:val="20"/>
        </w:rPr>
        <w:t>authorization</w:t>
      </w:r>
      <w:r>
        <w:rPr>
          <w:spacing w:val="-2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any</w:t>
      </w:r>
      <w:r>
        <w:rPr>
          <w:spacing w:val="-3"/>
          <w:sz w:val="20"/>
        </w:rPr>
        <w:t xml:space="preserve"> </w:t>
      </w:r>
      <w:r>
        <w:rPr>
          <w:sz w:val="20"/>
        </w:rPr>
        <w:t>time</w:t>
      </w:r>
      <w:r>
        <w:rPr>
          <w:spacing w:val="-3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r>
        <w:rPr>
          <w:sz w:val="20"/>
        </w:rPr>
        <w:t>contacting</w:t>
      </w:r>
      <w:r>
        <w:rPr>
          <w:spacing w:val="-4"/>
          <w:sz w:val="20"/>
        </w:rPr>
        <w:t xml:space="preserve"> </w:t>
      </w:r>
      <w:r>
        <w:rPr>
          <w:sz w:val="20"/>
        </w:rPr>
        <w:t>our</w:t>
      </w:r>
      <w:r>
        <w:rPr>
          <w:spacing w:val="-5"/>
          <w:sz w:val="20"/>
        </w:rPr>
        <w:t xml:space="preserve"> </w:t>
      </w:r>
      <w:r>
        <w:rPr>
          <w:sz w:val="20"/>
        </w:rPr>
        <w:t>office.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spacing w:line="244" w:lineRule="exact"/>
        <w:rPr>
          <w:sz w:val="20"/>
        </w:rPr>
      </w:pPr>
      <w:r>
        <w:rPr>
          <w:sz w:val="20"/>
        </w:rPr>
        <w:t>I</w:t>
      </w:r>
      <w:r>
        <w:rPr>
          <w:spacing w:val="-2"/>
          <w:sz w:val="20"/>
        </w:rPr>
        <w:t xml:space="preserve"> </w:t>
      </w:r>
      <w:r>
        <w:rPr>
          <w:sz w:val="20"/>
        </w:rPr>
        <w:t>may</w:t>
      </w:r>
      <w:r>
        <w:rPr>
          <w:spacing w:val="-3"/>
          <w:sz w:val="20"/>
        </w:rPr>
        <w:t xml:space="preserve"> </w:t>
      </w:r>
      <w:r>
        <w:rPr>
          <w:sz w:val="20"/>
        </w:rPr>
        <w:t>inspect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copy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rotected</w:t>
      </w:r>
      <w:r>
        <w:rPr>
          <w:spacing w:val="-2"/>
          <w:sz w:val="20"/>
        </w:rPr>
        <w:t xml:space="preserve"> </w:t>
      </w:r>
      <w:r>
        <w:rPr>
          <w:sz w:val="20"/>
        </w:rPr>
        <w:t>health</w:t>
      </w:r>
      <w:r>
        <w:rPr>
          <w:spacing w:val="-2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disclosed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described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his</w:t>
      </w:r>
      <w:r>
        <w:rPr>
          <w:spacing w:val="-2"/>
          <w:sz w:val="20"/>
        </w:rPr>
        <w:t xml:space="preserve"> </w:t>
      </w:r>
      <w:r>
        <w:rPr>
          <w:sz w:val="20"/>
        </w:rPr>
        <w:t>document.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ind w:right="592"/>
        <w:rPr>
          <w:sz w:val="20"/>
        </w:rPr>
      </w:pPr>
      <w:r>
        <w:rPr>
          <w:sz w:val="20"/>
        </w:rPr>
        <w:t>Revocation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not</w:t>
      </w:r>
      <w:r>
        <w:rPr>
          <w:spacing w:val="-4"/>
          <w:sz w:val="20"/>
        </w:rPr>
        <w:t xml:space="preserve"> </w:t>
      </w:r>
      <w:r>
        <w:rPr>
          <w:sz w:val="20"/>
        </w:rPr>
        <w:t>effective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cases</w:t>
      </w:r>
      <w:r>
        <w:rPr>
          <w:spacing w:val="-5"/>
          <w:sz w:val="20"/>
        </w:rPr>
        <w:t xml:space="preserve"> </w:t>
      </w:r>
      <w:r>
        <w:rPr>
          <w:sz w:val="20"/>
        </w:rPr>
        <w:t>wher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4"/>
          <w:sz w:val="20"/>
        </w:rPr>
        <w:t xml:space="preserve"> </w:t>
      </w:r>
      <w:r>
        <w:rPr>
          <w:sz w:val="20"/>
        </w:rPr>
        <w:t>has</w:t>
      </w:r>
      <w:r>
        <w:rPr>
          <w:spacing w:val="-3"/>
          <w:sz w:val="20"/>
        </w:rPr>
        <w:t xml:space="preserve"> </w:t>
      </w:r>
      <w:r>
        <w:rPr>
          <w:sz w:val="20"/>
        </w:rPr>
        <w:t>already</w:t>
      </w:r>
      <w:r>
        <w:rPr>
          <w:spacing w:val="-5"/>
          <w:sz w:val="20"/>
        </w:rPr>
        <w:t xml:space="preserve"> </w:t>
      </w:r>
      <w:r>
        <w:rPr>
          <w:sz w:val="20"/>
        </w:rPr>
        <w:t>been</w:t>
      </w:r>
      <w:r>
        <w:rPr>
          <w:spacing w:val="-4"/>
          <w:sz w:val="20"/>
        </w:rPr>
        <w:t xml:space="preserve"> </w:t>
      </w:r>
      <w:r>
        <w:rPr>
          <w:sz w:val="20"/>
        </w:rPr>
        <w:t>disclosed</w:t>
      </w:r>
      <w:r>
        <w:rPr>
          <w:spacing w:val="-4"/>
          <w:sz w:val="20"/>
        </w:rPr>
        <w:t xml:space="preserve"> </w:t>
      </w:r>
      <w:r>
        <w:rPr>
          <w:sz w:val="20"/>
        </w:rPr>
        <w:t>but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effective</w:t>
      </w:r>
      <w:r>
        <w:rPr>
          <w:spacing w:val="-3"/>
          <w:sz w:val="20"/>
        </w:rPr>
        <w:t xml:space="preserve"> </w:t>
      </w:r>
      <w:r>
        <w:rPr>
          <w:sz w:val="20"/>
        </w:rPr>
        <w:t>going forward.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spacing w:before="1"/>
        <w:ind w:right="185"/>
        <w:rPr>
          <w:sz w:val="20"/>
        </w:rPr>
      </w:pPr>
      <w:r>
        <w:rPr>
          <w:sz w:val="20"/>
        </w:rPr>
        <w:t>Information used or disclosed as a result of this authorization may be subject to redisclosure by the recipient and may no longer be protected by federal or state</w:t>
      </w:r>
      <w:r>
        <w:rPr>
          <w:spacing w:val="-16"/>
          <w:sz w:val="20"/>
        </w:rPr>
        <w:t xml:space="preserve"> </w:t>
      </w:r>
      <w:r>
        <w:rPr>
          <w:sz w:val="20"/>
        </w:rPr>
        <w:t>law.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spacing w:line="244" w:lineRule="exact"/>
        <w:rPr>
          <w:i/>
          <w:sz w:val="20"/>
        </w:rPr>
      </w:pP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may</w:t>
      </w:r>
      <w:r>
        <w:rPr>
          <w:spacing w:val="-3"/>
          <w:sz w:val="20"/>
        </w:rPr>
        <w:t xml:space="preserve"> </w:t>
      </w:r>
      <w:r>
        <w:rPr>
          <w:sz w:val="20"/>
        </w:rPr>
        <w:t>refuse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sign</w:t>
      </w:r>
      <w:r>
        <w:rPr>
          <w:spacing w:val="-2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authorization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my</w:t>
      </w:r>
      <w:r>
        <w:rPr>
          <w:spacing w:val="-4"/>
          <w:sz w:val="20"/>
        </w:rPr>
        <w:t xml:space="preserve"> </w:t>
      </w:r>
      <w:r>
        <w:rPr>
          <w:sz w:val="20"/>
        </w:rPr>
        <w:t>treatment</w:t>
      </w:r>
      <w:r>
        <w:rPr>
          <w:spacing w:val="-4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condition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signing</w:t>
      </w:r>
      <w:r>
        <w:rPr>
          <w:i/>
          <w:sz w:val="20"/>
        </w:rPr>
        <w:t>.</w:t>
      </w:r>
    </w:p>
    <w:p w:rsidR="00040F6A" w:rsidRDefault="0012332B">
      <w:pPr>
        <w:pStyle w:val="ListParagraph"/>
        <w:numPr>
          <w:ilvl w:val="0"/>
          <w:numId w:val="1"/>
        </w:numPr>
        <w:tabs>
          <w:tab w:val="left" w:pos="495"/>
          <w:tab w:val="left" w:pos="496"/>
        </w:tabs>
        <w:rPr>
          <w:sz w:val="20"/>
        </w:rPr>
      </w:pPr>
      <w:r>
        <w:rPr>
          <w:sz w:val="20"/>
        </w:rPr>
        <w:t>I understand released information may include a communicable disease diagnosis such as</w:t>
      </w:r>
      <w:r>
        <w:rPr>
          <w:spacing w:val="-32"/>
          <w:sz w:val="20"/>
        </w:rPr>
        <w:t xml:space="preserve"> </w:t>
      </w:r>
      <w:r>
        <w:rPr>
          <w:sz w:val="20"/>
        </w:rPr>
        <w:t>HIV.</w:t>
      </w:r>
    </w:p>
    <w:p w:rsidR="00040F6A" w:rsidRDefault="00040F6A">
      <w:pPr>
        <w:pStyle w:val="BodyText"/>
        <w:spacing w:before="10"/>
        <w:rPr>
          <w:sz w:val="19"/>
        </w:rPr>
      </w:pPr>
    </w:p>
    <w:p w:rsidR="00040F6A" w:rsidRDefault="005E6697">
      <w:pPr>
        <w:pStyle w:val="Heading2"/>
        <w:tabs>
          <w:tab w:val="left" w:pos="9469"/>
        </w:tabs>
        <w:ind w:left="631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 wp14:anchorId="0BF10732" wp14:editId="6BE5E342">
                <wp:simplePos x="0" y="0"/>
                <wp:positionH relativeFrom="page">
                  <wp:posOffset>819150</wp:posOffset>
                </wp:positionH>
                <wp:positionV relativeFrom="paragraph">
                  <wp:posOffset>158750</wp:posOffset>
                </wp:positionV>
                <wp:extent cx="3589020" cy="16510"/>
                <wp:effectExtent l="9525" t="9525" r="1905" b="2540"/>
                <wp:wrapNone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9020" cy="16510"/>
                          <a:chOff x="1290" y="250"/>
                          <a:chExt cx="5652" cy="26"/>
                        </a:xfrm>
                      </wpg:grpSpPr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296" y="256"/>
                            <a:ext cx="564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296" y="271"/>
                            <a:ext cx="564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DEF455" id="Group 3" o:spid="_x0000_s1026" style="position:absolute;margin-left:64.5pt;margin-top:12.5pt;width:282.6pt;height:1.3pt;z-index:1144;mso-position-horizontal-relative:page" coordorigin="1290,250" coordsize="5652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">
                <v:line id="Line 5" o:spid="_x0000_s1027" style="position:absolute;visibility:visible;mso-wrap-style:square" from="1296,256" to="6936,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" strokeweight=".6pt"/>
                <v:line id="Line 4" o:spid="_x0000_s1028" style="position:absolute;visibility:visible;mso-wrap-style:square" from="1296,271" to="6936,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  <w10:wrap anchorx="page"/>
              </v:group>
            </w:pict>
          </mc:Fallback>
        </mc:AlternateContent>
      </w:r>
      <w:r w:rsidR="0012332B">
        <w:t xml:space="preserve">Date </w:t>
      </w:r>
      <w:r w:rsidR="0012332B">
        <w:rPr>
          <w:u w:val="single"/>
        </w:rPr>
        <w:t xml:space="preserve"> </w:t>
      </w:r>
      <w:r w:rsidR="0012332B">
        <w:rPr>
          <w:u w:val="single"/>
        </w:rPr>
        <w:tab/>
      </w:r>
    </w:p>
    <w:p w:rsidR="00040F6A" w:rsidRDefault="0012332B">
      <w:pPr>
        <w:spacing w:line="276" w:lineRule="exact"/>
        <w:ind w:left="135"/>
        <w:rPr>
          <w:sz w:val="24"/>
        </w:rPr>
      </w:pPr>
      <w:r>
        <w:rPr>
          <w:sz w:val="24"/>
        </w:rPr>
        <w:t>Signature of Patient or Personal Representative</w:t>
      </w:r>
    </w:p>
    <w:p w:rsidR="00040F6A" w:rsidRDefault="00040F6A">
      <w:pPr>
        <w:pStyle w:val="BodyText"/>
      </w:pPr>
    </w:p>
    <w:p w:rsidR="00040F6A" w:rsidRDefault="005E6697">
      <w:pPr>
        <w:pStyle w:val="BodyText"/>
        <w:spacing w:before="9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38ADCE66" wp14:editId="47B3A687">
                <wp:simplePos x="0" y="0"/>
                <wp:positionH relativeFrom="page">
                  <wp:posOffset>822960</wp:posOffset>
                </wp:positionH>
                <wp:positionV relativeFrom="paragraph">
                  <wp:posOffset>158115</wp:posOffset>
                </wp:positionV>
                <wp:extent cx="5943600" cy="0"/>
                <wp:effectExtent l="13335" t="10160" r="5715" b="889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A3869B" id="Line 2" o:spid="_x0000_s1026" style="position:absolute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4.8pt,12.45pt" to="532.8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q8fEQIAACgEAAAOAAAAZHJzL2Uyb0RvYy54bWysU8GO2yAQvVfqPyDuie2s1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" strokeweight=".48pt">
                <w10:wrap type="topAndBottom" anchorx="page"/>
              </v:line>
            </w:pict>
          </mc:Fallback>
        </mc:AlternateContent>
      </w:r>
    </w:p>
    <w:p w:rsidR="00040F6A" w:rsidRDefault="0012332B">
      <w:pPr>
        <w:spacing w:line="247" w:lineRule="exact"/>
        <w:ind w:left="135"/>
        <w:rPr>
          <w:sz w:val="24"/>
        </w:rPr>
      </w:pPr>
      <w:r>
        <w:rPr>
          <w:sz w:val="24"/>
        </w:rPr>
        <w:t>Description of Personal Representative’s Authority (attach necessary documentation)</w:t>
      </w:r>
    </w:p>
    <w:p w:rsidR="00040F6A" w:rsidRDefault="0012332B">
      <w:pPr>
        <w:spacing w:before="99"/>
        <w:ind w:left="135"/>
        <w:rPr>
          <w:sz w:val="24"/>
        </w:rPr>
      </w:pPr>
      <w:r>
        <w:rPr>
          <w:sz w:val="24"/>
        </w:rPr>
        <w:t>Revised Jan 2018</w:t>
      </w:r>
    </w:p>
    <w:p w:rsidR="00F45F53" w:rsidRDefault="00F45F53">
      <w:pPr>
        <w:spacing w:before="99"/>
        <w:ind w:left="135"/>
        <w:rPr>
          <w:sz w:val="24"/>
        </w:rPr>
      </w:pPr>
    </w:p>
    <w:p w:rsidR="00F45F53" w:rsidRDefault="00F45F53" w:rsidP="00F45F53">
      <w:pPr>
        <w:spacing w:before="99"/>
        <w:ind w:left="135"/>
        <w:jc w:val="center"/>
        <w:rPr>
          <w:sz w:val="24"/>
        </w:rPr>
      </w:pPr>
      <w:r>
        <w:rPr>
          <w:b/>
          <w:noProof/>
          <w:sz w:val="28"/>
        </w:rPr>
        <w:drawing>
          <wp:inline distT="0" distB="0" distL="0" distR="0" wp14:anchorId="03AA68B2" wp14:editId="592762FA">
            <wp:extent cx="1914525" cy="7143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New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5F53">
      <w:type w:val="continuous"/>
      <w:pgSz w:w="12240" w:h="15840"/>
      <w:pgMar w:top="660" w:right="100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F5536"/>
    <w:multiLevelType w:val="hybridMultilevel"/>
    <w:tmpl w:val="DFD2F4F2"/>
    <w:lvl w:ilvl="0" w:tplc="A6D48104">
      <w:numFmt w:val="bullet"/>
      <w:lvlText w:val=""/>
      <w:lvlJc w:val="left"/>
      <w:pPr>
        <w:ind w:left="496" w:hanging="360"/>
      </w:pPr>
      <w:rPr>
        <w:rFonts w:hint="default"/>
        <w:b w:val="0"/>
        <w:w w:val="99"/>
      </w:rPr>
    </w:lvl>
    <w:lvl w:ilvl="1" w:tplc="71B6C956">
      <w:numFmt w:val="bullet"/>
      <w:lvlText w:val="•"/>
      <w:lvlJc w:val="left"/>
      <w:pPr>
        <w:ind w:left="1458" w:hanging="360"/>
      </w:pPr>
      <w:rPr>
        <w:rFonts w:hint="default"/>
      </w:rPr>
    </w:lvl>
    <w:lvl w:ilvl="2" w:tplc="74B2610A">
      <w:numFmt w:val="bullet"/>
      <w:lvlText w:val="•"/>
      <w:lvlJc w:val="left"/>
      <w:pPr>
        <w:ind w:left="2416" w:hanging="360"/>
      </w:pPr>
      <w:rPr>
        <w:rFonts w:hint="default"/>
      </w:rPr>
    </w:lvl>
    <w:lvl w:ilvl="3" w:tplc="1B76CC92">
      <w:numFmt w:val="bullet"/>
      <w:lvlText w:val="•"/>
      <w:lvlJc w:val="left"/>
      <w:pPr>
        <w:ind w:left="3374" w:hanging="360"/>
      </w:pPr>
      <w:rPr>
        <w:rFonts w:hint="default"/>
      </w:rPr>
    </w:lvl>
    <w:lvl w:ilvl="4" w:tplc="ABA434D8">
      <w:numFmt w:val="bullet"/>
      <w:lvlText w:val="•"/>
      <w:lvlJc w:val="left"/>
      <w:pPr>
        <w:ind w:left="4332" w:hanging="360"/>
      </w:pPr>
      <w:rPr>
        <w:rFonts w:hint="default"/>
      </w:rPr>
    </w:lvl>
    <w:lvl w:ilvl="5" w:tplc="C706BD2C">
      <w:numFmt w:val="bullet"/>
      <w:lvlText w:val="•"/>
      <w:lvlJc w:val="left"/>
      <w:pPr>
        <w:ind w:left="5290" w:hanging="360"/>
      </w:pPr>
      <w:rPr>
        <w:rFonts w:hint="default"/>
      </w:rPr>
    </w:lvl>
    <w:lvl w:ilvl="6" w:tplc="B91CFFDA">
      <w:numFmt w:val="bullet"/>
      <w:lvlText w:val="•"/>
      <w:lvlJc w:val="left"/>
      <w:pPr>
        <w:ind w:left="6248" w:hanging="360"/>
      </w:pPr>
      <w:rPr>
        <w:rFonts w:hint="default"/>
      </w:rPr>
    </w:lvl>
    <w:lvl w:ilvl="7" w:tplc="EE7463D8">
      <w:numFmt w:val="bullet"/>
      <w:lvlText w:val="•"/>
      <w:lvlJc w:val="left"/>
      <w:pPr>
        <w:ind w:left="7206" w:hanging="360"/>
      </w:pPr>
      <w:rPr>
        <w:rFonts w:hint="default"/>
      </w:rPr>
    </w:lvl>
    <w:lvl w:ilvl="8" w:tplc="D764A7B4">
      <w:numFmt w:val="bullet"/>
      <w:lvlText w:val="•"/>
      <w:lvlJc w:val="left"/>
      <w:pPr>
        <w:ind w:left="8164" w:hanging="360"/>
      </w:pPr>
      <w:rPr>
        <w:rFonts w:hint="default"/>
      </w:rPr>
    </w:lvl>
  </w:abstractNum>
  <w:abstractNum w:abstractNumId="1" w15:restartNumberingAfterBreak="0">
    <w:nsid w:val="5397203C"/>
    <w:multiLevelType w:val="hybridMultilevel"/>
    <w:tmpl w:val="CF4416F6"/>
    <w:lvl w:ilvl="0" w:tplc="3230B2AA">
      <w:numFmt w:val="bullet"/>
      <w:lvlText w:val=""/>
      <w:lvlJc w:val="left"/>
      <w:pPr>
        <w:ind w:left="496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A86E2390">
      <w:numFmt w:val="bullet"/>
      <w:lvlText w:val="•"/>
      <w:lvlJc w:val="left"/>
      <w:pPr>
        <w:ind w:left="1458" w:hanging="360"/>
      </w:pPr>
      <w:rPr>
        <w:rFonts w:hint="default"/>
      </w:rPr>
    </w:lvl>
    <w:lvl w:ilvl="2" w:tplc="96DE3550">
      <w:numFmt w:val="bullet"/>
      <w:lvlText w:val="•"/>
      <w:lvlJc w:val="left"/>
      <w:pPr>
        <w:ind w:left="2416" w:hanging="360"/>
      </w:pPr>
      <w:rPr>
        <w:rFonts w:hint="default"/>
      </w:rPr>
    </w:lvl>
    <w:lvl w:ilvl="3" w:tplc="B0F0967E">
      <w:numFmt w:val="bullet"/>
      <w:lvlText w:val="•"/>
      <w:lvlJc w:val="left"/>
      <w:pPr>
        <w:ind w:left="3374" w:hanging="360"/>
      </w:pPr>
      <w:rPr>
        <w:rFonts w:hint="default"/>
      </w:rPr>
    </w:lvl>
    <w:lvl w:ilvl="4" w:tplc="F5486AC2">
      <w:numFmt w:val="bullet"/>
      <w:lvlText w:val="•"/>
      <w:lvlJc w:val="left"/>
      <w:pPr>
        <w:ind w:left="4332" w:hanging="360"/>
      </w:pPr>
      <w:rPr>
        <w:rFonts w:hint="default"/>
      </w:rPr>
    </w:lvl>
    <w:lvl w:ilvl="5" w:tplc="180AA98E">
      <w:numFmt w:val="bullet"/>
      <w:lvlText w:val="•"/>
      <w:lvlJc w:val="left"/>
      <w:pPr>
        <w:ind w:left="5290" w:hanging="360"/>
      </w:pPr>
      <w:rPr>
        <w:rFonts w:hint="default"/>
      </w:rPr>
    </w:lvl>
    <w:lvl w:ilvl="6" w:tplc="446400CE">
      <w:numFmt w:val="bullet"/>
      <w:lvlText w:val="•"/>
      <w:lvlJc w:val="left"/>
      <w:pPr>
        <w:ind w:left="6248" w:hanging="360"/>
      </w:pPr>
      <w:rPr>
        <w:rFonts w:hint="default"/>
      </w:rPr>
    </w:lvl>
    <w:lvl w:ilvl="7" w:tplc="4C54B7C0">
      <w:numFmt w:val="bullet"/>
      <w:lvlText w:val="•"/>
      <w:lvlJc w:val="left"/>
      <w:pPr>
        <w:ind w:left="7206" w:hanging="360"/>
      </w:pPr>
      <w:rPr>
        <w:rFonts w:hint="default"/>
      </w:rPr>
    </w:lvl>
    <w:lvl w:ilvl="8" w:tplc="D8BAEC76">
      <w:numFmt w:val="bullet"/>
      <w:lvlText w:val="•"/>
      <w:lvlJc w:val="left"/>
      <w:pPr>
        <w:ind w:left="816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NzQ2sDAzNjExMjBV0lEKTi0uzszPAykwrAUAqocv4iwAAAA="/>
  </w:docVars>
  <w:rsids>
    <w:rsidRoot w:val="00040F6A"/>
    <w:rsid w:val="00040F6A"/>
    <w:rsid w:val="0012332B"/>
    <w:rsid w:val="003B0F41"/>
    <w:rsid w:val="005E6697"/>
    <w:rsid w:val="00F45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A42F3"/>
  <w15:docId w15:val="{7BE66784-539A-424A-94A7-F16DE9ED2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0"/>
      <w:ind w:left="13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35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pPr>
      <w:ind w:left="495" w:hanging="36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9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E66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69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IPAACEUpdates2018</vt:lpstr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IPAACEUpdates2018</dc:title>
  <dc:creator>KAREN</dc:creator>
  <cp:lastModifiedBy>Ashly Dollar</cp:lastModifiedBy>
  <cp:revision>3</cp:revision>
  <cp:lastPrinted>2018-07-23T18:33:00Z</cp:lastPrinted>
  <dcterms:created xsi:type="dcterms:W3CDTF">2018-06-06T15:09:00Z</dcterms:created>
  <dcterms:modified xsi:type="dcterms:W3CDTF">2018-07-2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1-18T00:00:00Z</vt:filetime>
  </property>
</Properties>
</file>